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1"/>
        <w:gridCol w:w="3132"/>
      </w:tblGrid>
      <w:tr w:rsidR="00C9238F" w:rsidRPr="005E19AD" w14:paraId="104F9DBE" w14:textId="77777777" w:rsidTr="00931093">
        <w:tc>
          <w:tcPr>
            <w:tcW w:w="486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3926D7C8" w:rsidR="00C9238F" w:rsidRPr="001D4FEB" w:rsidRDefault="001D4FEB" w:rsidP="001D4FEB">
            <w:pPr>
              <w:spacing w:before="240"/>
              <w:rPr>
                <w:rFonts w:ascii="Times New Roman" w:hAnsi="Times New Roman" w:cs="Times New Roman"/>
                <w:sz w:val="22"/>
                <w:szCs w:val="22"/>
              </w:rPr>
            </w:pPr>
            <w:r w:rsidRPr="001D4FEB">
              <w:rPr>
                <w:rFonts w:ascii="Times New Roman" w:hAnsi="Times New Roman" w:cs="Times New Roman"/>
                <w:sz w:val="22"/>
                <w:szCs w:val="22"/>
              </w:rPr>
              <w:t>VIDEO TEXT EXTRACTION USING DISCRETE WAVELE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1D4FEB">
              <w:rPr>
                <w:rFonts w:ascii="Times New Roman" w:hAnsi="Times New Roman" w:cs="Times New Roman"/>
                <w:sz w:val="22"/>
                <w:szCs w:val="22"/>
              </w:rPr>
              <w:t>TRANSFORM</w:t>
            </w:r>
          </w:p>
        </w:tc>
      </w:tr>
      <w:tr w:rsidR="00C9238F" w:rsidRPr="005E19AD" w14:paraId="41B6DFDE" w14:textId="77777777" w:rsidTr="00931093">
        <w:tc>
          <w:tcPr>
            <w:tcW w:w="486" w:type="pct"/>
            <w:vAlign w:val="center"/>
          </w:tcPr>
          <w:p w14:paraId="59632982" w14:textId="303F20A2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5EC72CB3" w:rsidR="00C9238F" w:rsidRPr="001D4FEB" w:rsidRDefault="001D4FEB" w:rsidP="00145680">
            <w:pPr>
              <w:spacing w:before="240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D4FEB">
              <w:rPr>
                <w:rFonts w:ascii="Times New Roman" w:hAnsi="Times New Roman" w:cs="Times New Roman"/>
                <w:sz w:val="22"/>
                <w:szCs w:val="22"/>
              </w:rPr>
              <w:t>Madeena</w:t>
            </w:r>
            <w:proofErr w:type="spellEnd"/>
            <w:r w:rsidRPr="001D4FEB">
              <w:rPr>
                <w:rFonts w:ascii="Times New Roman" w:hAnsi="Times New Roman" w:cs="Times New Roman"/>
                <w:sz w:val="22"/>
                <w:szCs w:val="22"/>
              </w:rPr>
              <w:t xml:space="preserve"> Sultana, Moushumi Zaman Bonny and Mohammad Shorif Uddin </w:t>
            </w:r>
          </w:p>
        </w:tc>
      </w:tr>
      <w:tr w:rsidR="00C9238F" w:rsidRPr="005E19AD" w14:paraId="1694AB7A" w14:textId="77777777" w:rsidTr="00931093">
        <w:tc>
          <w:tcPr>
            <w:tcW w:w="486" w:type="pct"/>
            <w:vAlign w:val="center"/>
          </w:tcPr>
          <w:p w14:paraId="1FB726A9" w14:textId="0A6884DA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32D873B0" w:rsidR="00C9238F" w:rsidRPr="00DF7A5E" w:rsidRDefault="00C76352" w:rsidP="00576892">
            <w:pPr>
              <w:spacing w:before="240"/>
              <w:rPr>
                <w:rFonts w:ascii="Times New Roman" w:hAnsi="Times New Roman" w:cs="Times New Roman"/>
                <w:sz w:val="22"/>
                <w:szCs w:val="22"/>
              </w:rPr>
            </w:pPr>
            <w:r w:rsidRPr="00DF7A5E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1D4FEB" w:rsidRPr="00DF7A5E">
              <w:rPr>
                <w:rFonts w:ascii="Times New Roman" w:hAnsi="Times New Roman" w:cs="Times New Roman"/>
                <w:sz w:val="22"/>
                <w:szCs w:val="22"/>
              </w:rPr>
              <w:t>eena.sultana@gmail.com</w:t>
            </w:r>
            <w:r w:rsidRPr="00DF7A5E">
              <w:rPr>
                <w:rFonts w:ascii="Times New Roman" w:hAnsi="Times New Roman" w:cs="Times New Roman"/>
                <w:sz w:val="22"/>
                <w:szCs w:val="22"/>
              </w:rPr>
              <w:t>, zaman.moushumi@gmail.com, shorifuddin@gmail.com</w:t>
            </w:r>
          </w:p>
        </w:tc>
      </w:tr>
      <w:tr w:rsidR="00C9238F" w:rsidRPr="005E19AD" w14:paraId="3A03CA46" w14:textId="77777777" w:rsidTr="00931093">
        <w:tc>
          <w:tcPr>
            <w:tcW w:w="486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74CDFE6F" w:rsidR="00C9238F" w:rsidRPr="005E19AD" w:rsidRDefault="001D4FE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Noto Serif" w:hAnsi="Noto Serif" w:cs="Noto Serif"/>
                <w:sz w:val="21"/>
                <w:szCs w:val="21"/>
                <w:shd w:val="clear" w:color="auto" w:fill="FFFFFF"/>
              </w:rPr>
              <w:t>Jahangirnagar University Journal of Electronics and Computer Science (JUJECS)</w:t>
            </w:r>
          </w:p>
        </w:tc>
      </w:tr>
      <w:tr w:rsidR="00010104" w:rsidRPr="005E19AD" w14:paraId="29260EEE" w14:textId="77777777" w:rsidTr="00931093">
        <w:tc>
          <w:tcPr>
            <w:tcW w:w="486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13E813B6" w:rsidR="00010104" w:rsidRPr="005E19AD" w:rsidRDefault="001D4FEB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 Article</w:t>
            </w:r>
          </w:p>
        </w:tc>
      </w:tr>
      <w:tr w:rsidR="00576892" w:rsidRPr="005E19AD" w14:paraId="0198AB89" w14:textId="77777777" w:rsidTr="00931093">
        <w:tc>
          <w:tcPr>
            <w:tcW w:w="486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837" w:type="pct"/>
            <w:tcBorders>
              <w:bottom w:val="single" w:sz="4" w:space="0" w:color="auto"/>
            </w:tcBorders>
            <w:vAlign w:val="bottom"/>
          </w:tcPr>
          <w:p w14:paraId="76051B5A" w14:textId="7D0673D7" w:rsidR="00576892" w:rsidRPr="005E19AD" w:rsidRDefault="001D4FE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44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734" w:type="pct"/>
            <w:tcBorders>
              <w:bottom w:val="single" w:sz="4" w:space="0" w:color="auto"/>
            </w:tcBorders>
            <w:vAlign w:val="bottom"/>
          </w:tcPr>
          <w:p w14:paraId="73C90383" w14:textId="064A825F" w:rsidR="00576892" w:rsidRPr="005E19AD" w:rsidRDefault="001D4FE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852B20" w:rsidRPr="005E19AD" w14:paraId="29A11658" w14:textId="77777777" w:rsidTr="00931093">
        <w:tc>
          <w:tcPr>
            <w:tcW w:w="486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6A2DA329" w:rsidR="00852B20" w:rsidRPr="005E19AD" w:rsidRDefault="001D4FEB" w:rsidP="00336BF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Noto Serif" w:hAnsi="Noto Serif" w:cs="Noto Serif"/>
                <w:sz w:val="21"/>
                <w:szCs w:val="21"/>
                <w:shd w:val="clear" w:color="auto" w:fill="FFFFFF"/>
              </w:rPr>
              <w:t>Jahangirnagar University Journal of Electronics and Computer Science (JUJECS)</w:t>
            </w:r>
          </w:p>
        </w:tc>
      </w:tr>
      <w:tr w:rsidR="00852B20" w:rsidRPr="005E19AD" w14:paraId="0977BFEF" w14:textId="77777777" w:rsidTr="00931093">
        <w:tc>
          <w:tcPr>
            <w:tcW w:w="486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5A0C6F21" w:rsidR="00852B20" w:rsidRPr="005E19AD" w:rsidRDefault="00DD6367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1D4FEB">
              <w:rPr>
                <w:rFonts w:ascii="Times New Roman" w:hAnsi="Times New Roman" w:cs="Times New Roman"/>
              </w:rPr>
              <w:t>2012</w:t>
            </w:r>
          </w:p>
        </w:tc>
      </w:tr>
      <w:tr w:rsidR="00852B20" w:rsidRPr="005E19AD" w14:paraId="04C32390" w14:textId="77777777" w:rsidTr="00931093">
        <w:tc>
          <w:tcPr>
            <w:tcW w:w="486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25F2872F" w:rsidR="00852B20" w:rsidRPr="005E19AD" w:rsidRDefault="001D4FEB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0 6743</w:t>
            </w:r>
          </w:p>
        </w:tc>
      </w:tr>
      <w:tr w:rsidR="00852B20" w:rsidRPr="005E19AD" w14:paraId="6125C715" w14:textId="77777777" w:rsidTr="00931093">
        <w:tc>
          <w:tcPr>
            <w:tcW w:w="486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14EB507E" w:rsidR="00852B20" w:rsidRPr="00C333A6" w:rsidRDefault="001D4FEB" w:rsidP="00C333A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u w:val="single"/>
              </w:rPr>
              <w:t>Printed copy</w:t>
            </w:r>
          </w:p>
        </w:tc>
      </w:tr>
      <w:tr w:rsidR="00C9238F" w:rsidRPr="005E19AD" w14:paraId="16A1DAEC" w14:textId="77777777" w:rsidTr="00931093">
        <w:tc>
          <w:tcPr>
            <w:tcW w:w="486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1824166B" w:rsidR="00CB3B78" w:rsidRPr="006905C2" w:rsidRDefault="001D4FEB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Printed copy</w:t>
            </w:r>
          </w:p>
        </w:tc>
      </w:tr>
      <w:tr w:rsidR="00852B20" w:rsidRPr="005E19AD" w14:paraId="204EC2C6" w14:textId="77777777" w:rsidTr="00931093">
        <w:tc>
          <w:tcPr>
            <w:tcW w:w="486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514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440F0D29" w:rsidR="003E27C2" w:rsidRPr="005E19AD" w:rsidRDefault="005D178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C9BC3D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 xml:space="preserve">Text extraction from video content is considered as a </w:t>
            </w:r>
            <w:proofErr w:type="gramStart"/>
            <w:r w:rsidRPr="001D4FEB">
              <w:rPr>
                <w:rFonts w:ascii="Times New Roman" w:hAnsi="Times New Roman" w:cs="Times New Roman"/>
              </w:rPr>
              <w:t>key</w:t>
            </w:r>
            <w:proofErr w:type="gramEnd"/>
          </w:p>
          <w:p w14:paraId="1C476859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part in understanding, structuring, mining, indexing, automatic</w:t>
            </w:r>
          </w:p>
          <w:p w14:paraId="7A7ADF4B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annotating and retrieval of useful information. However, automatic</w:t>
            </w:r>
          </w:p>
          <w:p w14:paraId="56D52C97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video text extraction is extremely challenging due to variations of</w:t>
            </w:r>
          </w:p>
          <w:p w14:paraId="4B1C8FDF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text, low image contrast, and complex background. In this paper,</w:t>
            </w:r>
          </w:p>
          <w:p w14:paraId="21C830E2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lastRenderedPageBreak/>
              <w:t xml:space="preserve">we have proposed a discrete wavelet-based method for </w:t>
            </w:r>
            <w:proofErr w:type="gramStart"/>
            <w:r w:rsidRPr="001D4FEB">
              <w:rPr>
                <w:rFonts w:ascii="Times New Roman" w:hAnsi="Times New Roman" w:cs="Times New Roman"/>
              </w:rPr>
              <w:t>localizing</w:t>
            </w:r>
            <w:proofErr w:type="gramEnd"/>
          </w:p>
          <w:p w14:paraId="180823E6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 xml:space="preserve">and extracting </w:t>
            </w:r>
            <w:proofErr w:type="gramStart"/>
            <w:r w:rsidRPr="001D4FEB">
              <w:rPr>
                <w:rFonts w:ascii="Times New Roman" w:hAnsi="Times New Roman" w:cs="Times New Roman"/>
              </w:rPr>
              <w:t>caption</w:t>
            </w:r>
            <w:proofErr w:type="gramEnd"/>
            <w:r w:rsidRPr="001D4FEB">
              <w:rPr>
                <w:rFonts w:ascii="Times New Roman" w:hAnsi="Times New Roman" w:cs="Times New Roman"/>
              </w:rPr>
              <w:t xml:space="preserve"> or superimposed texts from videos. First, the</w:t>
            </w:r>
          </w:p>
          <w:p w14:paraId="0B55E136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 xml:space="preserve">vertical, horizontal, and diagonal edges are detected by using </w:t>
            </w:r>
            <w:proofErr w:type="gramStart"/>
            <w:r w:rsidRPr="001D4FEB">
              <w:rPr>
                <w:rFonts w:ascii="Times New Roman" w:hAnsi="Times New Roman" w:cs="Times New Roman"/>
              </w:rPr>
              <w:t>Haar</w:t>
            </w:r>
            <w:proofErr w:type="gramEnd"/>
          </w:p>
          <w:p w14:paraId="78AD7FFF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 xml:space="preserve">wavelet </w:t>
            </w:r>
            <w:proofErr w:type="gramStart"/>
            <w:r w:rsidRPr="001D4FEB">
              <w:rPr>
                <w:rFonts w:ascii="Times New Roman" w:hAnsi="Times New Roman" w:cs="Times New Roman"/>
              </w:rPr>
              <w:t>transform</w:t>
            </w:r>
            <w:proofErr w:type="gramEnd"/>
            <w:r w:rsidRPr="001D4FEB">
              <w:rPr>
                <w:rFonts w:ascii="Times New Roman" w:hAnsi="Times New Roman" w:cs="Times New Roman"/>
              </w:rPr>
              <w:t xml:space="preserve">. Then, region of interest (ROI) is extracted </w:t>
            </w:r>
            <w:proofErr w:type="gramStart"/>
            <w:r w:rsidRPr="001D4FEB">
              <w:rPr>
                <w:rFonts w:ascii="Times New Roman" w:hAnsi="Times New Roman" w:cs="Times New Roman"/>
              </w:rPr>
              <w:t>by</w:t>
            </w:r>
            <w:proofErr w:type="gramEnd"/>
          </w:p>
          <w:p w14:paraId="3314605C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1D4FEB">
              <w:rPr>
                <w:rFonts w:ascii="Times New Roman" w:hAnsi="Times New Roman" w:cs="Times New Roman"/>
              </w:rPr>
              <w:t>logical</w:t>
            </w:r>
            <w:proofErr w:type="gramEnd"/>
            <w:r w:rsidRPr="001D4FEB">
              <w:rPr>
                <w:rFonts w:ascii="Times New Roman" w:hAnsi="Times New Roman" w:cs="Times New Roman"/>
              </w:rPr>
              <w:t xml:space="preserve"> AND operation of edge images. After that, adaptive run</w:t>
            </w:r>
          </w:p>
          <w:p w14:paraId="2FC173AD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length smearing algorithm (ARSLA) along with projection profile</w:t>
            </w:r>
          </w:p>
          <w:p w14:paraId="2B7F8DEA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 xml:space="preserve">analysis is exploited for noise refinement. Finally, text regions </w:t>
            </w:r>
            <w:proofErr w:type="gramStart"/>
            <w:r w:rsidRPr="001D4FEB">
              <w:rPr>
                <w:rFonts w:ascii="Times New Roman" w:hAnsi="Times New Roman" w:cs="Times New Roman"/>
              </w:rPr>
              <w:t>are</w:t>
            </w:r>
            <w:proofErr w:type="gramEnd"/>
          </w:p>
          <w:p w14:paraId="57740A38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localized and extracted using features of connected components.</w:t>
            </w:r>
          </w:p>
          <w:p w14:paraId="19B8F9BC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Experimental results confirm the satisfactory localization and</w:t>
            </w:r>
          </w:p>
          <w:p w14:paraId="685170A5" w14:textId="77777777" w:rsidR="001D4FEB" w:rsidRPr="001D4FEB" w:rsidRDefault="001D4FEB" w:rsidP="001D4FE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extraction of captions and subtitles in video sequences using the</w:t>
            </w:r>
          </w:p>
          <w:p w14:paraId="6B19A41A" w14:textId="175B517F" w:rsidR="00931093" w:rsidRPr="005E19AD" w:rsidRDefault="001D4FEB" w:rsidP="001D4FEB">
            <w:pPr>
              <w:rPr>
                <w:rFonts w:ascii="Times New Roman" w:hAnsi="Times New Roman" w:cs="Times New Roman"/>
              </w:rPr>
            </w:pPr>
            <w:r w:rsidRPr="001D4FEB">
              <w:rPr>
                <w:rFonts w:ascii="Times New Roman" w:hAnsi="Times New Roman" w:cs="Times New Roman"/>
              </w:rPr>
              <w:t>designed approach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7F180" w14:textId="77777777" w:rsidR="00E605D0" w:rsidRDefault="00E605D0" w:rsidP="00C9238F">
      <w:pPr>
        <w:spacing w:after="0" w:line="240" w:lineRule="auto"/>
      </w:pPr>
      <w:r>
        <w:separator/>
      </w:r>
    </w:p>
  </w:endnote>
  <w:endnote w:type="continuationSeparator" w:id="0">
    <w:p w14:paraId="719524A0" w14:textId="77777777" w:rsidR="00E605D0" w:rsidRDefault="00E605D0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8ED777E0-5568-482B-8F55-60A94EEC819A}"/>
    <w:embedBold r:id="rId2" w:fontKey="{5DF3BA55-72A2-4DC2-A4B5-5A5169F71B33}"/>
    <w:embedItalic r:id="rId3" w:fontKey="{C06C9BB9-2B6C-4753-BDEC-39A9462E5FF4}"/>
    <w:embedBoldItalic r:id="rId4" w:fontKey="{B48E0DF3-6389-472A-AD21-F1BC240481C7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2B4C2241-B589-410A-A0B8-1FEA5D06726A}"/>
    <w:embedBold r:id="rId6" w:fontKey="{DF316BF3-FDA8-4F61-84F6-276AC51C631F}"/>
    <w:embedItalic r:id="rId7" w:fontKey="{4848FABF-5422-41A7-AA2A-E3037B4E8E8C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91F21C8B-7554-47C2-A8F7-5C023D1CD4B4}"/>
    <w:embedBold r:id="rId9" w:fontKey="{A4D84516-02A3-4ECF-BB85-40FD02947BB3}"/>
    <w:embedItalic r:id="rId10" w:fontKey="{76FCE4E9-4D77-4F1B-959E-52699147F755}"/>
    <w:embedBoldItalic r:id="rId11" w:fontKey="{0F0B41A9-E24B-4BFA-9A00-77CED631193F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17D44CAE-B45F-4B8D-AADA-88E98DF73DD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6971290D-7B5F-4C6C-B99D-A25345EF01DB}"/>
  </w:font>
  <w:font w:name="Noto Serif">
    <w:charset w:val="00"/>
    <w:family w:val="roman"/>
    <w:pitch w:val="variable"/>
    <w:sig w:usb0="E00002FF" w:usb1="500078FF" w:usb2="00000029" w:usb3="00000000" w:csb0="0000019F" w:csb1="00000000"/>
    <w:embedRegular r:id="rId14" w:fontKey="{8BBC0CEB-D224-4739-85B8-B25E60169AA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AB049" w14:textId="77777777" w:rsidR="00E605D0" w:rsidRDefault="00E605D0" w:rsidP="00C9238F">
      <w:pPr>
        <w:spacing w:after="0" w:line="240" w:lineRule="auto"/>
      </w:pPr>
      <w:r>
        <w:separator/>
      </w:r>
    </w:p>
  </w:footnote>
  <w:footnote w:type="continuationSeparator" w:id="0">
    <w:p w14:paraId="11793331" w14:textId="77777777" w:rsidR="00E605D0" w:rsidRDefault="00E605D0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D4FEB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D1789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6750D"/>
    <w:rsid w:val="00BB5C37"/>
    <w:rsid w:val="00BC6682"/>
    <w:rsid w:val="00BD3A7F"/>
    <w:rsid w:val="00BD4753"/>
    <w:rsid w:val="00BD5CB1"/>
    <w:rsid w:val="00BE62EE"/>
    <w:rsid w:val="00C003BA"/>
    <w:rsid w:val="00C26236"/>
    <w:rsid w:val="00C333A6"/>
    <w:rsid w:val="00C46878"/>
    <w:rsid w:val="00C629AC"/>
    <w:rsid w:val="00C76352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DF7A5E"/>
    <w:rsid w:val="00E00E10"/>
    <w:rsid w:val="00E051DA"/>
    <w:rsid w:val="00E4784E"/>
    <w:rsid w:val="00E605D0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051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0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